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Dear [Hiring Committee/Professor Name],</w:t>
      </w:r>
    </w:p>
    <w:p>
      <w:pPr>
        <w:pStyle w:val="BodyText"/>
      </w:pPr>
      <w:r>
        <w:t xml:space="preserve">It is with immense enthusiasm and a deep commitment to academic excellence that I submit my application for the Professor position at [University Name] in Brazil São Paulo. As an experienced educator and researcher, I am eager to contribute my expertise, passion for teaching, and dedication to advancing knowledge within one of South America’s most vibrant academic hubs. Brazil São Paulo, renowned for its dynamic cultural landscape and cutting-edge educational institutions, represents a unique opportunity to engage with a community that values innovation, interdisciplinary collaboration, and the transformative power of education. This role aligns perfectly with my professional aspirations to foster intellectual growth and mentor the next generation of scholars in a setting as rich and diverse as São Paulo.</w:t>
      </w:r>
    </w:p>
    <w:p>
      <w:pPr>
        <w:pStyle w:val="BodyText"/>
      </w:pPr>
      <w:r>
        <w:t xml:space="preserve">With over [X years] of experience in academia, I have cultivated a career that bridges rigorous research, impactful teaching, and meaningful contributions to my field. My academic journey began with a [Ph.D./Master’s] in [Your Field] from [University Name], where I developed a strong foundation in theoretical and applied research. This was followed by postdoctoral work at [Institution], where I focused on [Specific Research Area], publishing extensively in peer-reviewed journals such as [Journal Names]. My research has consistently emphasized the intersection of [Key Themes, e.g., technology, sustainability, social justice], which I believe is critical to addressing contemporary challenges—especially in a region as complex and resource-rich as Brazil São Paulo.</w:t>
      </w:r>
    </w:p>
    <w:p>
      <w:pPr>
        <w:pStyle w:val="BodyText"/>
      </w:pPr>
      <w:r>
        <w:t xml:space="preserve">As a Professor, I have always prioritized creating an inclusive and intellectually stimulating environment for students. At [Previous Institution], I designed and taught courses ranging from [Course Examples] to [Advanced Topics], receiving consistent recognition for my ability to engage students through innovative pedagogical strategies. My teaching philosophy is rooted in the belief that education is not merely about transmitting knowledge but about empowering individuals to think critically, ask questions, and contribute meaningfully to their communities. In Brazil São Paulo, where the educational landscape is shaped by both global trends and local realities, I am particularly drawn to opportunities to integrate culturally relevant content into my curriculum while fostering a global perspective.</w:t>
      </w:r>
    </w:p>
    <w:p>
      <w:pPr>
        <w:pStyle w:val="BodyText"/>
      </w:pPr>
      <w:r>
        <w:t xml:space="preserve">My research contributions have been recognized internationally, with invitations to present at conferences in [Countries/Regions], including Brazil. I have also secured grants from organizations such as [Granting Bodies], which funded projects exploring [Research Topics]. These experiences have not only deepened my understanding of my field but also reinforced the importance of collaboration. In Brazil São Paulo, I am excited about the potential to work with local scholars, institutions like [Specific Universities or Research Centers], and industry partners to address pressing issues such as [Examples: environmental sustainability, economic inequality, technological innovation]. The interdisciplinary nature of research in São Paulo offers a fertile ground for groundbreaking work that transcends traditional academic boundaries.</w:t>
      </w:r>
    </w:p>
    <w:p>
      <w:pPr>
        <w:pStyle w:val="BodyText"/>
      </w:pPr>
      <w:r>
        <w:t xml:space="preserve">What sets me apart as a Professor is my ability to adapt to diverse academic environments while maintaining a steadfast commitment to excellence. My experience teaching in [Country/Region] has equipped me with the flexibility and cultural sensitivity necessary to thrive in Brazil São Paulo. I am particularly interested in the university’s focus on [Specific Programs, Initiatives, or Values], as this aligns with my own goals of promoting equitable access to education and fostering community engagement. I am also eager to contribute to initiatives that support underrepresented groups in academia, a priority that resonates deeply with the values of many institutions in Brazil São Paulo.</w:t>
      </w:r>
    </w:p>
    <w:p>
      <w:pPr>
        <w:pStyle w:val="BodyText"/>
      </w:pPr>
      <w:r>
        <w:t xml:space="preserve">In addition to my academic work, I have actively participated in professional organizations such as [Relevant Associations], where I have served on committees and contributed to policy discussions. These experiences have honed my leadership skills and underscored the importance of advocacy in shaping the future of education. In Brazil São Paulo, I am eager to collaborate with colleagues to advocate for policies that enhance academic freedom, research funding, and student support services. The region’s growing emphasis on higher education as a driver of economic and social development makes this an especially exciting time to contribute.</w:t>
      </w:r>
    </w:p>
    <w:p>
      <w:pPr>
        <w:pStyle w:val="BodyText"/>
      </w:pPr>
      <w:r>
        <w:t xml:space="preserve">My decision to pursue a Professor position in Brazil São Paulo is driven by a profound respect for the country’s rich cultural heritage and its aspirations for academic leadership. São Paulo, as the largest city in South America, is a microcosm of global innovation and diversity. The opportunity to work within this dynamic context would allow me to contribute to a legacy of excellence while learning from the unique challenges and opportunities presented by this environment. I am particularly inspired by [Specific Aspect of São Paulo’s Academic Scene, e.g., its emphasis on technology, its role as a cultural crossroads, or its partnerships with international institutions].</w:t>
      </w:r>
    </w:p>
    <w:p>
      <w:pPr>
        <w:pStyle w:val="BodyText"/>
      </w:pPr>
      <w:r>
        <w:t xml:space="preserve">I am confident that my qualifications, vision, and passion for education make me a strong candidate for this role. I would be honored to bring my expertise in [Your Field] to [University Name] and to collaborate with students, faculty, and the broader São Paulo community. Thank you for considering my application. I look forward to the possibility of discussing how I can contribute to the continued success of your institution.</w:t>
      </w:r>
    </w:p>
    <w:p>
      <w:pPr>
        <w:pStyle w:val="BodyText"/>
      </w:pPr>
      <w:r>
        <w:t xml:space="preserve">Sincerely,</w:t>
      </w:r>
    </w:p>
    <w:p>
      <w:pPr>
        <w:pStyle w:val="BodyText"/>
      </w:pPr>
      <w:r>
        <w:t xml:space="preserve">[Your Full Name]</w:t>
      </w:r>
      <w:r>
        <w:br/>
      </w:r>
      <w:r>
        <w:t xml:space="preserve">[Your Contact Information]</w:t>
      </w:r>
      <w:r>
        <w:br/>
      </w:r>
      <w:r>
        <w:t xml:space="preserve">[LinkedIn Profile/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Brazil São Paulo</dc:title>
  <dc:creator/>
  <dc:language>en</dc:language>
  <cp:keywords/>
  <dcterms:created xsi:type="dcterms:W3CDTF">2026-07-23T22:26:39Z</dcterms:created>
  <dcterms:modified xsi:type="dcterms:W3CDTF">2026-07-23T22:26:39Z</dcterms:modified>
</cp:coreProperties>
</file>

<file path=docProps/custom.xml><?xml version="1.0" encoding="utf-8"?>
<Properties xmlns="http://schemas.openxmlformats.org/officeDocument/2006/custom-properties" xmlns:vt="http://schemas.openxmlformats.org/officeDocument/2006/docPropsVTypes"/>
</file>